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IA GRECHANI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ECHANI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32 Pfingsten Road, Glenview, IL, USA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ZAYKA42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68087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A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7/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OG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7/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RISTOPHER</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30/2016</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